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5277" w:rsidRDefault="00425277">
      <w:r>
        <w:tab/>
      </w:r>
      <w:r>
        <w:tab/>
      </w:r>
      <w:r>
        <w:tab/>
      </w:r>
      <w:r>
        <w:tab/>
      </w:r>
      <w:r>
        <w:tab/>
      </w:r>
      <w:r>
        <w:rPr>
          <w:noProof/>
          <w:lang w:val="en-US"/>
        </w:rPr>
        <w:drawing>
          <wp:inline distT="0" distB="0" distL="0" distR="0">
            <wp:extent cx="1066800" cy="1304925"/>
            <wp:effectExtent l="19050" t="0" r="0" b="0"/>
            <wp:docPr id="4" name="Picture 4" descr="C:\Users\KTU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TU\Desktop\logo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56"/>
        <w:gridCol w:w="416"/>
        <w:gridCol w:w="2288"/>
        <w:gridCol w:w="2922"/>
        <w:gridCol w:w="2848"/>
        <w:gridCol w:w="676"/>
      </w:tblGrid>
      <w:tr w:rsidR="001A0A5C" w:rsidRPr="00792CA2" w:rsidTr="00792CA2">
        <w:trPr>
          <w:trHeight w:val="843"/>
        </w:trPr>
        <w:tc>
          <w:tcPr>
            <w:tcW w:w="9606" w:type="dxa"/>
            <w:gridSpan w:val="6"/>
            <w:shd w:val="clear" w:color="auto" w:fill="auto"/>
            <w:vAlign w:val="center"/>
          </w:tcPr>
          <w:p w:rsidR="002B6FFA" w:rsidRPr="00792CA2" w:rsidRDefault="002B6FFA" w:rsidP="00792CA2">
            <w:pPr>
              <w:spacing w:after="0" w:line="240" w:lineRule="auto"/>
              <w:jc w:val="center"/>
              <w:rPr>
                <w:b/>
                <w:sz w:val="32"/>
              </w:rPr>
            </w:pPr>
            <w:r w:rsidRPr="00792CA2">
              <w:rPr>
                <w:b/>
                <w:sz w:val="32"/>
              </w:rPr>
              <w:t>Scheme of Valuation/Answer Key</w:t>
            </w:r>
          </w:p>
          <w:p w:rsidR="001A0A5C" w:rsidRPr="00792CA2" w:rsidRDefault="002B6FFA" w:rsidP="00792CA2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792CA2">
              <w:rPr>
                <w:rFonts w:ascii="Times New Roman" w:hAnsi="Times New Roman"/>
                <w:sz w:val="28"/>
                <w:szCs w:val="24"/>
              </w:rPr>
              <w:t>(Scheme of evaluation (marks in brackets) and answers of problems/key)</w:t>
            </w:r>
          </w:p>
        </w:tc>
      </w:tr>
      <w:tr w:rsidR="00493883" w:rsidRPr="00792CA2" w:rsidTr="00792CA2">
        <w:trPr>
          <w:trHeight w:val="825"/>
        </w:trPr>
        <w:tc>
          <w:tcPr>
            <w:tcW w:w="9606" w:type="dxa"/>
            <w:gridSpan w:val="6"/>
            <w:shd w:val="clear" w:color="auto" w:fill="auto"/>
            <w:vAlign w:val="center"/>
          </w:tcPr>
          <w:p w:rsidR="00493883" w:rsidRPr="00792CA2" w:rsidRDefault="00493883" w:rsidP="00792CA2">
            <w:pPr>
              <w:tabs>
                <w:tab w:val="left" w:pos="0"/>
              </w:tabs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en-IN"/>
              </w:rPr>
            </w:pPr>
            <w:r w:rsidRPr="00792CA2">
              <w:rPr>
                <w:rFonts w:ascii="Times New Roman" w:eastAsia="Times New Roman" w:hAnsi="Times New Roman"/>
                <w:b/>
                <w:sz w:val="24"/>
                <w:szCs w:val="24"/>
                <w:lang w:eastAsia="en-IN"/>
              </w:rPr>
              <w:t>APJ ABDUL KALAM TECHNOLOGICAL UNIVERSITY</w:t>
            </w:r>
          </w:p>
          <w:p w:rsidR="00493883" w:rsidRPr="00792CA2" w:rsidRDefault="00BB75F7" w:rsidP="00792CA2">
            <w:pPr>
              <w:tabs>
                <w:tab w:val="left" w:pos="0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THIRD SEMESTER B.TECH DEGREE EXAMINATION, DECEMBER 201</w:t>
            </w:r>
            <w:r w:rsidR="000B50E9" w:rsidRPr="00792CA2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8</w:t>
            </w:r>
          </w:p>
        </w:tc>
      </w:tr>
      <w:tr w:rsidR="00493883" w:rsidRPr="00792CA2" w:rsidTr="00792CA2">
        <w:tc>
          <w:tcPr>
            <w:tcW w:w="9606" w:type="dxa"/>
            <w:gridSpan w:val="6"/>
            <w:shd w:val="clear" w:color="auto" w:fill="auto"/>
            <w:vAlign w:val="center"/>
          </w:tcPr>
          <w:p w:rsidR="00493883" w:rsidRPr="00792CA2" w:rsidRDefault="00493883" w:rsidP="00792CA2">
            <w:pPr>
              <w:spacing w:after="0" w:line="240" w:lineRule="auto"/>
              <w:jc w:val="center"/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Course Code: </w:t>
            </w:r>
            <w:r w:rsidR="00792FA6" w:rsidRPr="00792CA2">
              <w:rPr>
                <w:rFonts w:ascii="Times New Roman" w:hAnsi="Times New Roman"/>
                <w:b/>
                <w:sz w:val="24"/>
                <w:szCs w:val="24"/>
              </w:rPr>
              <w:t>FT201</w:t>
            </w:r>
          </w:p>
        </w:tc>
      </w:tr>
      <w:tr w:rsidR="00493883" w:rsidRPr="00792CA2" w:rsidTr="00792CA2">
        <w:trPr>
          <w:trHeight w:val="428"/>
        </w:trPr>
        <w:tc>
          <w:tcPr>
            <w:tcW w:w="9606" w:type="dxa"/>
            <w:gridSpan w:val="6"/>
            <w:shd w:val="clear" w:color="auto" w:fill="auto"/>
            <w:vAlign w:val="center"/>
          </w:tcPr>
          <w:p w:rsidR="00493883" w:rsidRPr="00792CA2" w:rsidRDefault="00CF3239" w:rsidP="00792CA2">
            <w:pPr>
              <w:spacing w:after="0" w:line="240" w:lineRule="auto"/>
              <w:jc w:val="center"/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Course Name: </w:t>
            </w:r>
            <w:r w:rsidR="00792FA6" w:rsidRPr="00792CA2">
              <w:rPr>
                <w:rFonts w:ascii="Times New Roman" w:hAnsi="Times New Roman"/>
                <w:b/>
                <w:sz w:val="24"/>
                <w:szCs w:val="24"/>
              </w:rPr>
              <w:t>FOOD MICROBIOLOGY</w:t>
            </w:r>
          </w:p>
        </w:tc>
      </w:tr>
      <w:tr w:rsidR="00CF3239" w:rsidRPr="00792CA2" w:rsidTr="00792CA2">
        <w:tc>
          <w:tcPr>
            <w:tcW w:w="3160" w:type="dxa"/>
            <w:gridSpan w:val="3"/>
            <w:shd w:val="clear" w:color="auto" w:fill="auto"/>
          </w:tcPr>
          <w:p w:rsidR="00CF3239" w:rsidRPr="00792CA2" w:rsidRDefault="00CF3239" w:rsidP="00792CA2">
            <w:pPr>
              <w:spacing w:after="0" w:line="240" w:lineRule="auto"/>
            </w:pPr>
            <w:r w:rsidRPr="00792CA2">
              <w:rPr>
                <w:rFonts w:ascii="Times New Roman" w:hAnsi="Times New Roman"/>
                <w:sz w:val="24"/>
                <w:szCs w:val="24"/>
              </w:rPr>
              <w:t>Max. Marks: 100</w:t>
            </w:r>
          </w:p>
        </w:tc>
        <w:tc>
          <w:tcPr>
            <w:tcW w:w="2922" w:type="dxa"/>
            <w:shd w:val="clear" w:color="auto" w:fill="auto"/>
          </w:tcPr>
          <w:p w:rsidR="00CF3239" w:rsidRPr="00792CA2" w:rsidRDefault="00CF3239" w:rsidP="00792CA2">
            <w:pPr>
              <w:spacing w:after="0" w:line="240" w:lineRule="auto"/>
            </w:pPr>
          </w:p>
        </w:tc>
        <w:tc>
          <w:tcPr>
            <w:tcW w:w="3524" w:type="dxa"/>
            <w:gridSpan w:val="2"/>
            <w:shd w:val="clear" w:color="auto" w:fill="auto"/>
          </w:tcPr>
          <w:p w:rsidR="00CF3239" w:rsidRPr="00792CA2" w:rsidRDefault="00CF3239" w:rsidP="00792CA2">
            <w:pPr>
              <w:tabs>
                <w:tab w:val="left" w:pos="0"/>
              </w:tabs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Duration: 3 Hours</w:t>
            </w:r>
          </w:p>
        </w:tc>
      </w:tr>
      <w:tr w:rsidR="00CF3239" w:rsidRPr="00792CA2" w:rsidTr="00792CA2">
        <w:tc>
          <w:tcPr>
            <w:tcW w:w="9606" w:type="dxa"/>
            <w:gridSpan w:val="6"/>
            <w:shd w:val="clear" w:color="auto" w:fill="auto"/>
            <w:vAlign w:val="center"/>
          </w:tcPr>
          <w:p w:rsidR="00CF3239" w:rsidRPr="00792CA2" w:rsidRDefault="00CF3239" w:rsidP="00792CA2">
            <w:pPr>
              <w:spacing w:after="0" w:line="240" w:lineRule="auto"/>
              <w:jc w:val="center"/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PART A</w:t>
            </w:r>
          </w:p>
        </w:tc>
      </w:tr>
      <w:tr w:rsidR="00CF3239" w:rsidRPr="00792CA2" w:rsidTr="00792CA2">
        <w:trPr>
          <w:trHeight w:val="263"/>
        </w:trPr>
        <w:tc>
          <w:tcPr>
            <w:tcW w:w="456" w:type="dxa"/>
            <w:shd w:val="clear" w:color="auto" w:fill="auto"/>
          </w:tcPr>
          <w:p w:rsidR="00CF3239" w:rsidRPr="00792CA2" w:rsidRDefault="00CF3239" w:rsidP="00792CA2">
            <w:pPr>
              <w:spacing w:after="0" w:line="240" w:lineRule="auto"/>
            </w:pPr>
          </w:p>
        </w:tc>
        <w:tc>
          <w:tcPr>
            <w:tcW w:w="416" w:type="dxa"/>
            <w:shd w:val="clear" w:color="auto" w:fill="auto"/>
          </w:tcPr>
          <w:p w:rsidR="00CF3239" w:rsidRPr="00792CA2" w:rsidRDefault="00CF3239" w:rsidP="00792CA2">
            <w:pPr>
              <w:spacing w:after="0" w:line="240" w:lineRule="auto"/>
            </w:pPr>
          </w:p>
        </w:tc>
        <w:tc>
          <w:tcPr>
            <w:tcW w:w="8058" w:type="dxa"/>
            <w:gridSpan w:val="3"/>
            <w:shd w:val="clear" w:color="auto" w:fill="auto"/>
          </w:tcPr>
          <w:p w:rsidR="00CF3239" w:rsidRPr="00792CA2" w:rsidRDefault="00BB75F7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Answer any three</w:t>
            </w:r>
            <w:r w:rsidR="00004F6B"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7A149E"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full </w:t>
            </w: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questions, each question carries 10 marks.</w:t>
            </w:r>
          </w:p>
        </w:tc>
        <w:tc>
          <w:tcPr>
            <w:tcW w:w="676" w:type="dxa"/>
            <w:shd w:val="clear" w:color="auto" w:fill="auto"/>
          </w:tcPr>
          <w:p w:rsidR="00CF3239" w:rsidRPr="00792CA2" w:rsidRDefault="00BB75F7" w:rsidP="00792CA2">
            <w:pPr>
              <w:spacing w:after="0" w:line="240" w:lineRule="auto"/>
            </w:pPr>
            <w:r w:rsidRPr="00792CA2">
              <w:rPr>
                <w:sz w:val="18"/>
                <w:szCs w:val="18"/>
              </w:rPr>
              <w:t>Marks</w:t>
            </w:r>
          </w:p>
        </w:tc>
      </w:tr>
      <w:tr w:rsidR="00004F6B" w:rsidRPr="00792CA2" w:rsidTr="00792CA2">
        <w:trPr>
          <w:trHeight w:val="1399"/>
        </w:trPr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Hlk486861028"/>
            <w:r w:rsidRPr="00792CA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Who was Robert Koch? What was his contribution to the field of microbiology?</w:t>
            </w:r>
          </w:p>
          <w:p w:rsidR="00004F6B" w:rsidRPr="00792CA2" w:rsidRDefault="00DB16E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Koch- Introduction</w:t>
            </w:r>
          </w:p>
          <w:p w:rsidR="00DB16EC" w:rsidRPr="00792CA2" w:rsidRDefault="00DB16E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Four postulates</w:t>
            </w:r>
          </w:p>
        </w:tc>
        <w:tc>
          <w:tcPr>
            <w:tcW w:w="67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B16EC" w:rsidRPr="00792CA2" w:rsidRDefault="00DB16E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DB16EC" w:rsidRPr="00792CA2" w:rsidRDefault="00DB16E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  <w:p w:rsidR="00DB16EC" w:rsidRPr="00792CA2" w:rsidRDefault="00DB16E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04F6B" w:rsidRPr="00792CA2" w:rsidTr="00792CA2">
        <w:trPr>
          <w:trHeight w:val="285"/>
        </w:trPr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Comment on the important methods used for preservation and maintenance of pure cultures.</w:t>
            </w:r>
          </w:p>
          <w:p w:rsidR="00004F6B" w:rsidRPr="00792CA2" w:rsidRDefault="00DB16E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Preservation methods</w:t>
            </w:r>
          </w:p>
          <w:p w:rsidR="00DB16EC" w:rsidRPr="00792CA2" w:rsidRDefault="00DB16E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Maintenance methods</w:t>
            </w:r>
          </w:p>
        </w:tc>
        <w:tc>
          <w:tcPr>
            <w:tcW w:w="676" w:type="dxa"/>
            <w:shd w:val="clear" w:color="auto" w:fill="auto"/>
          </w:tcPr>
          <w:p w:rsidR="00DB16EC" w:rsidRPr="00792CA2" w:rsidRDefault="00DB16EC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DB16EC" w:rsidRPr="00792CA2" w:rsidRDefault="00DB16EC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DB16EC" w:rsidRPr="00792CA2" w:rsidRDefault="00DB16EC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.5)</w:t>
            </w:r>
          </w:p>
          <w:p w:rsidR="00DB16EC" w:rsidRPr="00792CA2" w:rsidRDefault="00DB16EC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.5)</w:t>
            </w:r>
          </w:p>
        </w:tc>
      </w:tr>
      <w:bookmarkEnd w:id="0"/>
      <w:tr w:rsidR="00004F6B" w:rsidRPr="00792CA2" w:rsidTr="00792CA2"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Draw the bacterial growth curve and explain the four stages.</w:t>
            </w:r>
          </w:p>
          <w:p w:rsidR="00004F6B" w:rsidRPr="00792CA2" w:rsidRDefault="00D64977" w:rsidP="00792CA2">
            <w:pPr>
              <w:tabs>
                <w:tab w:val="left" w:pos="1920"/>
              </w:tabs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Growth curve</w:t>
            </w:r>
            <w:r w:rsidR="00786516" w:rsidRPr="00792CA2">
              <w:rPr>
                <w:rFonts w:ascii="Times New Roman" w:hAnsi="Times New Roman"/>
                <w:b/>
                <w:sz w:val="24"/>
                <w:szCs w:val="24"/>
              </w:rPr>
              <w:tab/>
              <w:t>-Graphical representation</w:t>
            </w:r>
          </w:p>
          <w:p w:rsidR="00D64977" w:rsidRPr="00792CA2" w:rsidRDefault="00D64977" w:rsidP="00792CA2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Four stages-Lag,log,stationery and death phase</w:t>
            </w:r>
          </w:p>
        </w:tc>
        <w:tc>
          <w:tcPr>
            <w:tcW w:w="67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64977" w:rsidRPr="00792CA2" w:rsidRDefault="00D64977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</w:t>
            </w:r>
            <w:r w:rsidR="00786516" w:rsidRPr="00792CA2">
              <w:rPr>
                <w:rFonts w:ascii="Times New Roman" w:hAnsi="Times New Roman"/>
                <w:sz w:val="24"/>
                <w:szCs w:val="24"/>
              </w:rPr>
              <w:t>2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D64977" w:rsidRPr="00792CA2" w:rsidRDefault="00D64977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</w:tc>
      </w:tr>
      <w:tr w:rsidR="00004F6B" w:rsidRPr="00792CA2" w:rsidTr="00792CA2"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Describe dye reduction and discuss on the dyes used to distinguish viable from nonviable cells.</w:t>
            </w:r>
          </w:p>
          <w:p w:rsidR="00786516" w:rsidRPr="00792CA2" w:rsidRDefault="00786516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ye reduction</w:t>
            </w:r>
            <w:r w:rsidR="00C41BEF">
              <w:rPr>
                <w:rFonts w:ascii="Times New Roman" w:hAnsi="Times New Roman"/>
                <w:b/>
                <w:sz w:val="24"/>
                <w:szCs w:val="24"/>
              </w:rPr>
              <w:t>-Principle</w:t>
            </w:r>
          </w:p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786516" w:rsidRPr="00792CA2">
              <w:rPr>
                <w:rFonts w:ascii="Times New Roman" w:hAnsi="Times New Roman"/>
                <w:b/>
                <w:sz w:val="24"/>
                <w:szCs w:val="24"/>
              </w:rPr>
              <w:t>Detailed description about any one dye</w:t>
            </w:r>
          </w:p>
        </w:tc>
        <w:tc>
          <w:tcPr>
            <w:tcW w:w="67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786516" w:rsidRPr="00792CA2" w:rsidRDefault="00786516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786516" w:rsidRPr="00792CA2" w:rsidRDefault="00786516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786516" w:rsidRPr="00792CA2" w:rsidRDefault="00786516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004F6B" w:rsidRPr="00792CA2" w:rsidTr="00792CA2"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Describe how various extrinsic parameters affect the ability of microorganisms to grow in foods.</w:t>
            </w:r>
          </w:p>
          <w:p w:rsidR="00DC2DF9" w:rsidRPr="00792CA2" w:rsidRDefault="00DC2DF9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List out </w:t>
            </w:r>
            <w:r w:rsidR="00ED3485" w:rsidRPr="00792CA2">
              <w:rPr>
                <w:rFonts w:ascii="Times New Roman" w:hAnsi="Times New Roman"/>
                <w:b/>
                <w:sz w:val="24"/>
                <w:szCs w:val="24"/>
              </w:rPr>
              <w:t>extrinsic parameter</w:t>
            </w: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="00D43C18">
              <w:rPr>
                <w:rFonts w:ascii="Times New Roman" w:hAnsi="Times New Roman"/>
                <w:b/>
                <w:sz w:val="24"/>
                <w:szCs w:val="24"/>
              </w:rPr>
              <w:t>- Relative humidity, Temperature, Gaseous atmosphere</w:t>
            </w:r>
          </w:p>
          <w:p w:rsidR="00004F6B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 </w:t>
            </w:r>
            <w:r w:rsidR="00DC2DF9" w:rsidRPr="00792CA2">
              <w:rPr>
                <w:rFonts w:ascii="Times New Roman" w:hAnsi="Times New Roman"/>
                <w:b/>
                <w:sz w:val="24"/>
                <w:szCs w:val="24"/>
              </w:rPr>
              <w:t>Detailed description</w:t>
            </w:r>
          </w:p>
        </w:tc>
        <w:tc>
          <w:tcPr>
            <w:tcW w:w="67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C2DF9" w:rsidRPr="00792CA2" w:rsidRDefault="00DC2DF9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C2DF9" w:rsidRPr="00792CA2" w:rsidRDefault="00DC2DF9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C2DF9" w:rsidRPr="00792CA2" w:rsidRDefault="00DC2DF9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</w:tc>
      </w:tr>
      <w:tr w:rsidR="00004F6B" w:rsidRPr="00792CA2" w:rsidTr="00792CA2"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721820" w:rsidRPr="00792CA2" w:rsidRDefault="00721820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List the steps involved in Gram Staining Technique.</w:t>
            </w:r>
          </w:p>
          <w:p w:rsidR="00721820" w:rsidRPr="00792CA2" w:rsidRDefault="007218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Gram Staining </w:t>
            </w:r>
            <w:r w:rsidR="00BF4FCC">
              <w:rPr>
                <w:rFonts w:ascii="Times New Roman" w:hAnsi="Times New Roman"/>
                <w:b/>
                <w:sz w:val="24"/>
                <w:szCs w:val="24"/>
              </w:rPr>
              <w:t>–</w:t>
            </w: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efinition</w:t>
            </w:r>
            <w:r w:rsidR="00BF4FCC">
              <w:rPr>
                <w:rFonts w:ascii="Times New Roman" w:hAnsi="Times New Roman"/>
                <w:b/>
                <w:sz w:val="24"/>
                <w:szCs w:val="24"/>
              </w:rPr>
              <w:t>- Principle</w:t>
            </w:r>
          </w:p>
          <w:p w:rsidR="00ED3485" w:rsidRPr="00792CA2" w:rsidRDefault="007218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Steps-4-</w:t>
            </w:r>
            <w:r w:rsidR="009928B8" w:rsidRPr="00792CA2">
              <w:rPr>
                <w:rFonts w:ascii="Times New Roman" w:hAnsi="Times New Roman"/>
                <w:b/>
                <w:sz w:val="24"/>
                <w:szCs w:val="24"/>
              </w:rPr>
              <w:t>Primary stain, Mordant, Decolouriser, Secondary/Counter stain</w:t>
            </w:r>
          </w:p>
        </w:tc>
        <w:tc>
          <w:tcPr>
            <w:tcW w:w="67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721820" w:rsidRPr="00792CA2" w:rsidRDefault="007218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9928B8" w:rsidRPr="00792CA2" w:rsidRDefault="009928B8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</w:tc>
      </w:tr>
      <w:tr w:rsidR="00004F6B" w:rsidRPr="00792CA2" w:rsidTr="00792CA2">
        <w:tc>
          <w:tcPr>
            <w:tcW w:w="45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1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Elaborate on the different bacterial genera normally associated with food.</w:t>
            </w:r>
          </w:p>
          <w:p w:rsidR="00D90118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ifferent types of bacteria</w:t>
            </w:r>
            <w:r w:rsidR="00D90118" w:rsidRPr="00792CA2">
              <w:rPr>
                <w:rFonts w:ascii="Times New Roman" w:hAnsi="Times New Roman"/>
                <w:b/>
                <w:sz w:val="24"/>
                <w:szCs w:val="24"/>
              </w:rPr>
              <w:t>- Introduction</w:t>
            </w:r>
          </w:p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D90118" w:rsidRPr="00792CA2">
              <w:rPr>
                <w:rFonts w:ascii="Times New Roman" w:hAnsi="Times New Roman"/>
                <w:b/>
                <w:sz w:val="24"/>
                <w:szCs w:val="24"/>
              </w:rPr>
              <w:t>Detailed description</w:t>
            </w:r>
          </w:p>
          <w:p w:rsidR="00D90118" w:rsidRPr="00792CA2" w:rsidRDefault="00D90118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Examples</w:t>
            </w:r>
          </w:p>
        </w:tc>
        <w:tc>
          <w:tcPr>
            <w:tcW w:w="676" w:type="dxa"/>
            <w:shd w:val="clear" w:color="auto" w:fill="auto"/>
          </w:tcPr>
          <w:p w:rsidR="00004F6B" w:rsidRPr="00792CA2" w:rsidRDefault="00004F6B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90118" w:rsidRPr="00792CA2" w:rsidRDefault="00D90118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90118" w:rsidRPr="00792CA2" w:rsidRDefault="00D90118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  <w:p w:rsidR="00D90118" w:rsidRPr="00792CA2" w:rsidRDefault="00D90118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</w:tc>
      </w:tr>
      <w:tr w:rsidR="009017E0" w:rsidRPr="00792CA2" w:rsidTr="00792CA2">
        <w:tc>
          <w:tcPr>
            <w:tcW w:w="9606" w:type="dxa"/>
            <w:gridSpan w:val="6"/>
            <w:shd w:val="clear" w:color="auto" w:fill="auto"/>
            <w:vAlign w:val="center"/>
          </w:tcPr>
          <w:p w:rsidR="009017E0" w:rsidRPr="00792CA2" w:rsidRDefault="009017E0" w:rsidP="00792CA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PART B</w:t>
            </w:r>
          </w:p>
        </w:tc>
      </w:tr>
      <w:tr w:rsidR="009017E0" w:rsidRPr="00792CA2" w:rsidTr="00792CA2">
        <w:tc>
          <w:tcPr>
            <w:tcW w:w="9606" w:type="dxa"/>
            <w:gridSpan w:val="6"/>
            <w:shd w:val="clear" w:color="auto" w:fill="auto"/>
            <w:vAlign w:val="center"/>
          </w:tcPr>
          <w:p w:rsidR="009017E0" w:rsidRPr="00792CA2" w:rsidRDefault="00BB75F7" w:rsidP="00792CA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Answer any three</w:t>
            </w:r>
            <w:r w:rsidR="007A149E"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full </w:t>
            </w: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questions, each question carries 10 marks.</w:t>
            </w:r>
          </w:p>
        </w:tc>
      </w:tr>
      <w:tr w:rsidR="00ED3485" w:rsidRPr="00792CA2" w:rsidTr="00792CA2">
        <w:tc>
          <w:tcPr>
            <w:tcW w:w="45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1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 xml:space="preserve">Define the terms intoxication and infection. Give an example for each. </w:t>
            </w:r>
          </w:p>
          <w:p w:rsidR="00ED3485" w:rsidRPr="00792CA2" w:rsidRDefault="003F274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Intoxication- Definition-Example</w:t>
            </w:r>
            <w:r w:rsidR="00BF4FCC">
              <w:rPr>
                <w:rFonts w:ascii="Times New Roman" w:hAnsi="Times New Roman"/>
                <w:b/>
                <w:sz w:val="24"/>
                <w:szCs w:val="24"/>
              </w:rPr>
              <w:t>- Staphylococcal intoxication, Botulism</w:t>
            </w:r>
          </w:p>
          <w:p w:rsidR="003F274C" w:rsidRPr="00792CA2" w:rsidRDefault="003F274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Infection- Definition- Example</w:t>
            </w:r>
          </w:p>
        </w:tc>
        <w:tc>
          <w:tcPr>
            <w:tcW w:w="67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3F274C" w:rsidRPr="00792CA2" w:rsidRDefault="003F274C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3F274C" w:rsidRPr="00792CA2" w:rsidRDefault="003F274C" w:rsidP="00792CA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ED3485" w:rsidRPr="00792CA2" w:rsidTr="00792CA2">
        <w:tc>
          <w:tcPr>
            <w:tcW w:w="45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 xml:space="preserve">List and discuss the various toxin types of </w:t>
            </w:r>
            <w:r w:rsidRPr="009473E2">
              <w:rPr>
                <w:rFonts w:ascii="Times New Roman" w:hAnsi="Times New Roman"/>
                <w:i/>
                <w:sz w:val="24"/>
                <w:szCs w:val="24"/>
              </w:rPr>
              <w:t>S.aureus.</w:t>
            </w:r>
          </w:p>
          <w:p w:rsidR="00ED3485" w:rsidRPr="00792CA2" w:rsidRDefault="00677A84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Staphylococcal enterotoxicosis</w:t>
            </w:r>
          </w:p>
          <w:p w:rsidR="00677A84" w:rsidRPr="00792CA2" w:rsidRDefault="00677A84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Toxins-types</w:t>
            </w:r>
          </w:p>
          <w:p w:rsidR="00677A84" w:rsidRPr="00792CA2" w:rsidRDefault="00677A84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67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677A84" w:rsidRPr="00792CA2" w:rsidRDefault="00677A84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677A84" w:rsidRPr="00792CA2" w:rsidRDefault="00677A84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  <w:p w:rsidR="00677A84" w:rsidRPr="00792CA2" w:rsidRDefault="00677A84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ED3485" w:rsidRPr="00792CA2" w:rsidTr="00792CA2">
        <w:tc>
          <w:tcPr>
            <w:tcW w:w="45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1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ED3485" w:rsidRPr="00883132" w:rsidRDefault="00E96803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Mycotoxin- Definition</w:t>
            </w:r>
            <w:r w:rsidR="00BF4FCC" w:rsidRPr="00883132">
              <w:rPr>
                <w:rFonts w:ascii="Times New Roman" w:hAnsi="Times New Roman"/>
                <w:b/>
                <w:sz w:val="24"/>
                <w:szCs w:val="24"/>
              </w:rPr>
              <w:t>-Fungal metabolites</w:t>
            </w:r>
          </w:p>
          <w:p w:rsidR="00E96803" w:rsidRPr="00883132" w:rsidRDefault="00E96803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Aflatoxin-definition</w:t>
            </w:r>
          </w:p>
          <w:p w:rsidR="00E96803" w:rsidRPr="00883132" w:rsidRDefault="00E96803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Types</w:t>
            </w:r>
          </w:p>
          <w:p w:rsidR="00E96803" w:rsidRPr="00792CA2" w:rsidRDefault="00E96803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676" w:type="dxa"/>
            <w:shd w:val="clear" w:color="auto" w:fill="auto"/>
          </w:tcPr>
          <w:p w:rsidR="00ED3485" w:rsidRPr="00792CA2" w:rsidRDefault="00E96803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</w:t>
            </w:r>
            <w:r w:rsidR="00ED3485"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E96803" w:rsidRPr="00792CA2" w:rsidRDefault="00E96803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E96803" w:rsidRPr="00792CA2" w:rsidRDefault="00E96803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E96803" w:rsidRPr="00792CA2" w:rsidRDefault="00E96803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</w:tc>
      </w:tr>
      <w:tr w:rsidR="00ED3485" w:rsidRPr="00792CA2" w:rsidTr="00792CA2">
        <w:tc>
          <w:tcPr>
            <w:tcW w:w="45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 xml:space="preserve">Describe the general characteristics of </w:t>
            </w:r>
            <w:r w:rsidRPr="00792CA2">
              <w:rPr>
                <w:rFonts w:ascii="Times New Roman" w:hAnsi="Times New Roman"/>
                <w:i/>
                <w:sz w:val="24"/>
                <w:szCs w:val="24"/>
              </w:rPr>
              <w:t>Clostridium botulinum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135A20" w:rsidRPr="00792CA2">
              <w:rPr>
                <w:rFonts w:ascii="Times New Roman" w:hAnsi="Times New Roman"/>
                <w:sz w:val="24"/>
                <w:szCs w:val="24"/>
              </w:rPr>
              <w:t>its toxins</w:t>
            </w:r>
          </w:p>
          <w:p w:rsidR="00ED3485" w:rsidRPr="00792CA2" w:rsidRDefault="00135A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C.botulinum</w:t>
            </w: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- Introduction</w:t>
            </w:r>
          </w:p>
          <w:p w:rsidR="00135A20" w:rsidRPr="00792CA2" w:rsidRDefault="00135A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Toxins- types</w:t>
            </w:r>
          </w:p>
          <w:p w:rsidR="00135A20" w:rsidRPr="00792CA2" w:rsidRDefault="00135A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escription-mode of action</w:t>
            </w:r>
          </w:p>
        </w:tc>
        <w:tc>
          <w:tcPr>
            <w:tcW w:w="67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135A20" w:rsidRPr="00792CA2" w:rsidRDefault="00135A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135A20" w:rsidRPr="00792CA2" w:rsidRDefault="00135A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135A20" w:rsidRPr="00792CA2" w:rsidRDefault="00135A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ED3485" w:rsidRPr="00792CA2" w:rsidTr="00792CA2">
        <w:tc>
          <w:tcPr>
            <w:tcW w:w="45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1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58" w:type="dxa"/>
            <w:gridSpan w:val="3"/>
            <w:shd w:val="clear" w:color="auto" w:fill="auto"/>
          </w:tcPr>
          <w:p w:rsidR="00EE3E2A" w:rsidRPr="00883132" w:rsidRDefault="00EE3E2A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Preliminary steps</w:t>
            </w:r>
          </w:p>
          <w:p w:rsidR="00ED3485" w:rsidRPr="0088313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D</w:t>
            </w:r>
            <w:r w:rsidR="00551E34" w:rsidRPr="00883132">
              <w:rPr>
                <w:rFonts w:ascii="Times New Roman" w:hAnsi="Times New Roman"/>
                <w:b/>
                <w:sz w:val="24"/>
                <w:szCs w:val="24"/>
              </w:rPr>
              <w:t>escribe the principles of HACCP- 7 principles</w:t>
            </w:r>
          </w:p>
          <w:p w:rsidR="00EE3E2A" w:rsidRPr="00883132" w:rsidRDefault="00EE3E2A" w:rsidP="00792CA2">
            <w:pPr>
              <w:tabs>
                <w:tab w:val="left" w:pos="2745"/>
              </w:tabs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Logical sequence</w:t>
            </w: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  <w:p w:rsidR="00EE3E2A" w:rsidRPr="00883132" w:rsidRDefault="00EE3E2A" w:rsidP="00792CA2">
            <w:pPr>
              <w:tabs>
                <w:tab w:val="left" w:pos="2745"/>
              </w:tabs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HACCP worksheet</w:t>
            </w:r>
          </w:p>
          <w:p w:rsidR="00CC3A5F" w:rsidRPr="00792CA2" w:rsidRDefault="00CC3A5F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76" w:type="dxa"/>
            <w:shd w:val="clear" w:color="auto" w:fill="auto"/>
          </w:tcPr>
          <w:p w:rsidR="00EE3E2A" w:rsidRPr="00792CA2" w:rsidRDefault="00EE3E2A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ED3485" w:rsidRPr="00792CA2" w:rsidRDefault="00EE3E2A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</w:t>
            </w:r>
            <w:r w:rsidR="00ED3485"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EE3E2A" w:rsidRPr="00792CA2" w:rsidRDefault="00EE3E2A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EE3E2A" w:rsidRPr="00792CA2" w:rsidRDefault="00EE3E2A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</w:tc>
      </w:tr>
      <w:tr w:rsidR="00ED3485" w:rsidRPr="00792CA2" w:rsidTr="00792CA2">
        <w:tc>
          <w:tcPr>
            <w:tcW w:w="45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16" w:type="dxa"/>
            <w:shd w:val="clear" w:color="auto" w:fill="auto"/>
          </w:tcPr>
          <w:p w:rsidR="00ED3485" w:rsidRPr="00792CA2" w:rsidRDefault="00ED3485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883132" w:rsidRDefault="0054328F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Food quality standards- introduction</w:t>
            </w:r>
          </w:p>
          <w:p w:rsidR="0054328F" w:rsidRPr="00883132" w:rsidRDefault="0054328F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FSSAI-</w:t>
            </w:r>
            <w:r w:rsidR="009473E2" w:rsidRPr="00883132">
              <w:rPr>
                <w:rFonts w:ascii="Times New Roman" w:hAnsi="Times New Roman"/>
                <w:b/>
                <w:sz w:val="24"/>
                <w:szCs w:val="24"/>
              </w:rPr>
              <w:t xml:space="preserve">objectives and </w:t>
            </w: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Detailed description</w:t>
            </w:r>
          </w:p>
          <w:p w:rsidR="009B6C78" w:rsidRPr="00883132" w:rsidRDefault="009B6C78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CAC-</w:t>
            </w:r>
            <w:r w:rsidR="009473E2" w:rsidRPr="00883132">
              <w:rPr>
                <w:rFonts w:ascii="Times New Roman" w:hAnsi="Times New Roman"/>
                <w:b/>
                <w:sz w:val="24"/>
                <w:szCs w:val="24"/>
              </w:rPr>
              <w:t xml:space="preserve"> objectives and </w:t>
            </w: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Detailed description</w:t>
            </w:r>
          </w:p>
          <w:p w:rsidR="009B6C78" w:rsidRPr="00792CA2" w:rsidRDefault="009B6C78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BIS-</w:t>
            </w:r>
            <w:r w:rsidR="009473E2" w:rsidRPr="00883132">
              <w:rPr>
                <w:rFonts w:ascii="Times New Roman" w:hAnsi="Times New Roman"/>
                <w:b/>
                <w:sz w:val="24"/>
                <w:szCs w:val="24"/>
              </w:rPr>
              <w:t xml:space="preserve"> objectives and </w:t>
            </w:r>
            <w:r w:rsidRPr="00883132">
              <w:rPr>
                <w:rFonts w:ascii="Times New Roman" w:hAnsi="Times New Roman"/>
                <w:b/>
                <w:sz w:val="24"/>
                <w:szCs w:val="24"/>
              </w:rPr>
              <w:t>Detailed description</w:t>
            </w:r>
          </w:p>
        </w:tc>
        <w:tc>
          <w:tcPr>
            <w:tcW w:w="676" w:type="dxa"/>
            <w:shd w:val="clear" w:color="auto" w:fill="auto"/>
          </w:tcPr>
          <w:p w:rsidR="00ED3485" w:rsidRPr="00792CA2" w:rsidRDefault="0054328F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</w:t>
            </w:r>
            <w:r w:rsidR="00ED3485"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54328F" w:rsidRPr="00792CA2" w:rsidRDefault="0054328F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</w:t>
            </w:r>
            <w:r w:rsidR="009B6C78" w:rsidRPr="00792CA2">
              <w:rPr>
                <w:rFonts w:ascii="Times New Roman" w:hAnsi="Times New Roman"/>
                <w:sz w:val="24"/>
                <w:szCs w:val="24"/>
              </w:rPr>
              <w:t>3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9B6C78" w:rsidRPr="00792CA2" w:rsidRDefault="009B6C78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9B6C78" w:rsidRPr="00792CA2" w:rsidRDefault="009B6C78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</w:tc>
      </w:tr>
      <w:tr w:rsidR="009A009D" w:rsidRPr="00792CA2" w:rsidTr="00792CA2">
        <w:tc>
          <w:tcPr>
            <w:tcW w:w="9606" w:type="dxa"/>
            <w:gridSpan w:val="6"/>
            <w:shd w:val="clear" w:color="auto" w:fill="auto"/>
          </w:tcPr>
          <w:p w:rsidR="009A009D" w:rsidRPr="00792CA2" w:rsidRDefault="009A009D" w:rsidP="00792CA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PART C</w:t>
            </w:r>
          </w:p>
        </w:tc>
      </w:tr>
      <w:tr w:rsidR="009A009D" w:rsidRPr="00792CA2" w:rsidTr="00792CA2">
        <w:tc>
          <w:tcPr>
            <w:tcW w:w="9606" w:type="dxa"/>
            <w:gridSpan w:val="6"/>
            <w:shd w:val="clear" w:color="auto" w:fill="auto"/>
          </w:tcPr>
          <w:p w:rsidR="009A009D" w:rsidRPr="00792CA2" w:rsidRDefault="00BB75F7" w:rsidP="00792CA2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Answer any four</w:t>
            </w:r>
            <w:r w:rsidR="007A149E"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full </w:t>
            </w:r>
            <w:r w:rsidRPr="00792CA2">
              <w:rPr>
                <w:rFonts w:ascii="Times New Roman" w:hAnsi="Times New Roman"/>
                <w:b/>
                <w:i/>
                <w:sz w:val="24"/>
                <w:szCs w:val="24"/>
              </w:rPr>
              <w:t>questions, each question carries 10 marks.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What are the characteristics of effective probiotics? Give examples of probiotics.</w:t>
            </w:r>
          </w:p>
          <w:p w:rsidR="00DA775C" w:rsidRPr="00792CA2" w:rsidRDefault="00943E82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Characteristics of probiotics</w:t>
            </w:r>
          </w:p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Examples 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943E82" w:rsidRPr="00792CA2" w:rsidRDefault="00943E82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  <w:p w:rsidR="00943E82" w:rsidRPr="00792CA2" w:rsidRDefault="00943E82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Write about the important enzymes used in food industry.</w:t>
            </w:r>
          </w:p>
          <w:p w:rsidR="003E58DF" w:rsidRPr="00792CA2" w:rsidRDefault="00551E34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ny </w:t>
            </w:r>
            <w:r w:rsidR="003E58DF"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5 enzymes </w:t>
            </w:r>
            <w:r w:rsidR="00943E82" w:rsidRPr="00792CA2">
              <w:rPr>
                <w:rFonts w:ascii="Times New Roman" w:hAnsi="Times New Roman"/>
                <w:b/>
                <w:sz w:val="24"/>
                <w:szCs w:val="24"/>
              </w:rPr>
              <w:t>-Description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943E82" w:rsidRPr="00792CA2" w:rsidRDefault="00943E82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5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Explain the preparation of Fermented beverages-Beer and Vinegar.</w:t>
            </w:r>
          </w:p>
          <w:p w:rsidR="003E58DF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Beer-Ingredients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Process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Vinegar- Basic principle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Process- Frings generator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3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Name some organisms that are commonly used as starter cultures in dairy fermentation.</w:t>
            </w:r>
          </w:p>
          <w:p w:rsidR="003E58DF" w:rsidRPr="00792CA2" w:rsidRDefault="003E58DF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Organism</w:t>
            </w:r>
            <w:r w:rsidR="003A5AA7"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 and fermented product</w:t>
            </w:r>
            <w:r w:rsidR="00D9009D" w:rsidRPr="00792CA2">
              <w:rPr>
                <w:rFonts w:ascii="Times New Roman" w:hAnsi="Times New Roman"/>
                <w:b/>
                <w:sz w:val="24"/>
                <w:szCs w:val="24"/>
              </w:rPr>
              <w:t>-Introduction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Examples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Comment on fermented vegetable products.</w:t>
            </w:r>
          </w:p>
          <w:p w:rsidR="003A5AA7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Introduction</w:t>
            </w:r>
            <w:r w:rsidR="003A5AA7"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Sauerkraut-Introduction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Process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Varieties</w:t>
            </w:r>
          </w:p>
          <w:p w:rsidR="00D9009D" w:rsidRPr="00792CA2" w:rsidRDefault="00D9009D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Other products-olives-pickles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D9009D" w:rsidRPr="00792CA2" w:rsidRDefault="00D9009D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Explain the prin</w:t>
            </w:r>
            <w:r w:rsidR="003A5AA7" w:rsidRPr="00792CA2">
              <w:rPr>
                <w:rFonts w:ascii="Times New Roman" w:hAnsi="Times New Roman"/>
                <w:sz w:val="24"/>
                <w:szCs w:val="24"/>
              </w:rPr>
              <w:t xml:space="preserve">ciple and working of biosensors with suitable examples. </w:t>
            </w:r>
          </w:p>
          <w:p w:rsidR="003A5AA7" w:rsidRPr="00792CA2" w:rsidRDefault="003A5AA7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Principle </w:t>
            </w:r>
          </w:p>
          <w:p w:rsidR="00F8754F" w:rsidRPr="00792CA2" w:rsidRDefault="00F8754F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iagramatic representation</w:t>
            </w:r>
          </w:p>
          <w:p w:rsidR="003A5AA7" w:rsidRPr="00792CA2" w:rsidRDefault="003A5AA7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Working </w:t>
            </w:r>
          </w:p>
          <w:p w:rsidR="003A5AA7" w:rsidRPr="00792CA2" w:rsidRDefault="00F8754F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Examples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F8754F" w:rsidRPr="00792CA2" w:rsidRDefault="00F8754F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</w:t>
            </w:r>
            <w:r w:rsidR="00005899" w:rsidRPr="00792CA2">
              <w:rPr>
                <w:rFonts w:ascii="Times New Roman" w:hAnsi="Times New Roman"/>
                <w:sz w:val="24"/>
                <w:szCs w:val="24"/>
              </w:rPr>
              <w:t>.5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F8754F" w:rsidRPr="00792CA2" w:rsidRDefault="00F8754F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</w:t>
            </w:r>
            <w:r w:rsidR="00005899" w:rsidRPr="00792CA2">
              <w:rPr>
                <w:rFonts w:ascii="Times New Roman" w:hAnsi="Times New Roman"/>
                <w:sz w:val="24"/>
                <w:szCs w:val="24"/>
              </w:rPr>
              <w:t>.5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F8754F" w:rsidRPr="00792CA2" w:rsidRDefault="00F8754F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.5)</w:t>
            </w:r>
          </w:p>
          <w:p w:rsidR="00F8754F" w:rsidRPr="00792CA2" w:rsidRDefault="00F8754F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.5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Define and describe immunological methods for detection of microorganisms.</w:t>
            </w:r>
          </w:p>
          <w:p w:rsidR="003A5AA7" w:rsidRPr="00792CA2" w:rsidRDefault="003A5AA7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 xml:space="preserve">Mention all methods </w:t>
            </w:r>
          </w:p>
          <w:p w:rsidR="00E93F0E" w:rsidRPr="00792CA2" w:rsidRDefault="00E93F0E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etailed description of any two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E93F0E" w:rsidRPr="00792CA2" w:rsidRDefault="00E93F0E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1)</w:t>
            </w:r>
          </w:p>
          <w:p w:rsidR="00E93F0E" w:rsidRPr="00792CA2" w:rsidRDefault="00E93F0E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</w:tc>
      </w:tr>
      <w:tr w:rsidR="00DA775C" w:rsidRPr="00792CA2" w:rsidTr="00792CA2">
        <w:tc>
          <w:tcPr>
            <w:tcW w:w="45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6" w:type="dxa"/>
            <w:shd w:val="clear" w:color="auto" w:fill="auto"/>
          </w:tcPr>
          <w:p w:rsidR="00DA775C" w:rsidRPr="00792CA2" w:rsidRDefault="00DA775C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b)</w:t>
            </w:r>
          </w:p>
        </w:tc>
        <w:tc>
          <w:tcPr>
            <w:tcW w:w="8058" w:type="dxa"/>
            <w:gridSpan w:val="3"/>
            <w:shd w:val="clear" w:color="auto" w:fill="auto"/>
          </w:tcPr>
          <w:p w:rsidR="003A5AA7" w:rsidRPr="00792CA2" w:rsidRDefault="00E93F0E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Flow cytometry-introduction-description</w:t>
            </w:r>
          </w:p>
          <w:p w:rsidR="00E93F0E" w:rsidRPr="00792CA2" w:rsidRDefault="00E93F0E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ATP measurement</w:t>
            </w:r>
            <w:r w:rsidR="00D23581">
              <w:rPr>
                <w:rFonts w:ascii="Times New Roman" w:hAnsi="Times New Roman"/>
                <w:sz w:val="24"/>
                <w:szCs w:val="24"/>
              </w:rPr>
              <w:t>-</w:t>
            </w:r>
            <w:r w:rsidR="00D23581" w:rsidRPr="00792CA2">
              <w:rPr>
                <w:rFonts w:ascii="Times New Roman" w:hAnsi="Times New Roman"/>
                <w:sz w:val="24"/>
                <w:szCs w:val="24"/>
              </w:rPr>
              <w:t xml:space="preserve"> introduction-description</w:t>
            </w:r>
          </w:p>
        </w:tc>
        <w:tc>
          <w:tcPr>
            <w:tcW w:w="676" w:type="dxa"/>
            <w:shd w:val="clear" w:color="auto" w:fill="auto"/>
          </w:tcPr>
          <w:p w:rsidR="00DA775C" w:rsidRPr="00792CA2" w:rsidRDefault="00E93F0E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.5</w:t>
            </w:r>
            <w:r w:rsidR="00DA775C" w:rsidRPr="00792CA2">
              <w:rPr>
                <w:rFonts w:ascii="Times New Roman" w:hAnsi="Times New Roman"/>
                <w:sz w:val="24"/>
                <w:szCs w:val="24"/>
              </w:rPr>
              <w:t>)</w:t>
            </w:r>
          </w:p>
          <w:p w:rsidR="00E93F0E" w:rsidRPr="00792CA2" w:rsidRDefault="00E93F0E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.5)</w:t>
            </w:r>
          </w:p>
        </w:tc>
      </w:tr>
      <w:tr w:rsidR="003A5AA7" w:rsidRPr="00792CA2" w:rsidTr="00792CA2">
        <w:tc>
          <w:tcPr>
            <w:tcW w:w="456" w:type="dxa"/>
            <w:shd w:val="clear" w:color="auto" w:fill="auto"/>
          </w:tcPr>
          <w:p w:rsidR="003A5AA7" w:rsidRPr="00792CA2" w:rsidRDefault="003A5AA7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 xml:space="preserve">14 </w:t>
            </w:r>
          </w:p>
        </w:tc>
        <w:tc>
          <w:tcPr>
            <w:tcW w:w="416" w:type="dxa"/>
            <w:shd w:val="clear" w:color="auto" w:fill="auto"/>
          </w:tcPr>
          <w:p w:rsidR="003A5AA7" w:rsidRPr="00792CA2" w:rsidRDefault="003A5AA7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58" w:type="dxa"/>
            <w:gridSpan w:val="3"/>
            <w:shd w:val="clear" w:color="auto" w:fill="auto"/>
          </w:tcPr>
          <w:p w:rsidR="003A5AA7" w:rsidRPr="00792CA2" w:rsidRDefault="003A5AA7" w:rsidP="00792CA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Write notes on rapid methods for detection of food born</w:t>
            </w:r>
            <w:r w:rsidR="00D55D20" w:rsidRPr="00792CA2">
              <w:rPr>
                <w:rFonts w:ascii="Times New Roman" w:hAnsi="Times New Roman"/>
                <w:sz w:val="24"/>
                <w:szCs w:val="24"/>
              </w:rPr>
              <w:t xml:space="preserve">e 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>Pathogens.</w:t>
            </w:r>
            <w:r w:rsidRPr="00792CA2">
              <w:rPr>
                <w:rFonts w:ascii="Times New Roman" w:hAnsi="Times New Roman"/>
                <w:sz w:val="24"/>
                <w:szCs w:val="24"/>
              </w:rPr>
              <w:tab/>
            </w:r>
          </w:p>
          <w:p w:rsidR="003A5AA7" w:rsidRPr="00792CA2" w:rsidRDefault="00D55D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Introduction</w:t>
            </w:r>
          </w:p>
          <w:p w:rsidR="00D55D20" w:rsidRPr="00792CA2" w:rsidRDefault="00D55D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Detailed description about any 5 methods</w:t>
            </w:r>
          </w:p>
          <w:p w:rsidR="00D55D20" w:rsidRPr="00792CA2" w:rsidRDefault="00D55D20" w:rsidP="00792CA2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92CA2">
              <w:rPr>
                <w:rFonts w:ascii="Times New Roman" w:hAnsi="Times New Roman"/>
                <w:b/>
                <w:sz w:val="24"/>
                <w:szCs w:val="24"/>
              </w:rPr>
              <w:t>Diagrams if any</w:t>
            </w:r>
          </w:p>
        </w:tc>
        <w:tc>
          <w:tcPr>
            <w:tcW w:w="676" w:type="dxa"/>
            <w:shd w:val="clear" w:color="auto" w:fill="auto"/>
          </w:tcPr>
          <w:p w:rsidR="003A5AA7" w:rsidRPr="00792CA2" w:rsidRDefault="003A5AA7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D55D20" w:rsidRPr="00792CA2" w:rsidRDefault="00D55D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2)</w:t>
            </w:r>
          </w:p>
          <w:p w:rsidR="00D55D20" w:rsidRPr="00792CA2" w:rsidRDefault="00D55D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lastRenderedPageBreak/>
              <w:t>(4)</w:t>
            </w:r>
          </w:p>
          <w:p w:rsidR="00D55D20" w:rsidRPr="00792CA2" w:rsidRDefault="00D55D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t>(4)</w:t>
            </w:r>
          </w:p>
          <w:p w:rsidR="00D55D20" w:rsidRPr="00792CA2" w:rsidRDefault="00D55D2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63B60" w:rsidRPr="00792CA2" w:rsidTr="00792CA2">
        <w:tc>
          <w:tcPr>
            <w:tcW w:w="9606" w:type="dxa"/>
            <w:gridSpan w:val="6"/>
            <w:shd w:val="clear" w:color="auto" w:fill="auto"/>
          </w:tcPr>
          <w:p w:rsidR="00D63B60" w:rsidRPr="00792CA2" w:rsidRDefault="00D63B60" w:rsidP="00792CA2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92CA2">
              <w:rPr>
                <w:rFonts w:ascii="Times New Roman" w:hAnsi="Times New Roman"/>
                <w:sz w:val="24"/>
                <w:szCs w:val="24"/>
              </w:rPr>
              <w:lastRenderedPageBreak/>
              <w:t>****</w:t>
            </w:r>
          </w:p>
        </w:tc>
      </w:tr>
    </w:tbl>
    <w:p w:rsidR="0017398E" w:rsidRDefault="0017398E"/>
    <w:p w:rsidR="00B47266" w:rsidRDefault="00B47266" w:rsidP="006B03C4">
      <w:pPr>
        <w:jc w:val="center"/>
      </w:pPr>
    </w:p>
    <w:sectPr w:rsidR="00B47266" w:rsidSect="001739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36AF" w:rsidRDefault="00DC36AF" w:rsidP="00425277">
      <w:pPr>
        <w:spacing w:after="0" w:line="240" w:lineRule="auto"/>
      </w:pPr>
      <w:r>
        <w:separator/>
      </w:r>
    </w:p>
  </w:endnote>
  <w:endnote w:type="continuationSeparator" w:id="1">
    <w:p w:rsidR="00DC36AF" w:rsidRDefault="00DC36AF" w:rsidP="00425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277" w:rsidRDefault="0042527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277" w:rsidRDefault="0042527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277" w:rsidRDefault="0042527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36AF" w:rsidRDefault="00DC36AF" w:rsidP="00425277">
      <w:pPr>
        <w:spacing w:after="0" w:line="240" w:lineRule="auto"/>
      </w:pPr>
      <w:r>
        <w:separator/>
      </w:r>
    </w:p>
  </w:footnote>
  <w:footnote w:type="continuationSeparator" w:id="1">
    <w:p w:rsidR="00DC36AF" w:rsidRDefault="00DC36AF" w:rsidP="00425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277" w:rsidRDefault="00513BE3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296704" o:spid="_x0000_s2050" type="#_x0000_t75" style="position:absolute;margin-left:0;margin-top:0;width:451.25pt;height:551.3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277" w:rsidRDefault="00513BE3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296705" o:spid="_x0000_s2051" type="#_x0000_t75" style="position:absolute;margin-left:0;margin-top:0;width:451.25pt;height:551.3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277" w:rsidRDefault="00513BE3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296703" o:spid="_x0000_s2049" type="#_x0000_t75" style="position:absolute;margin-left:0;margin-top:0;width:451.25pt;height:551.3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080ED5"/>
    <w:multiLevelType w:val="hybridMultilevel"/>
    <w:tmpl w:val="8C48145C"/>
    <w:lvl w:ilvl="0" w:tplc="704EFE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LE0M7A0sTQyMDExNTBR0lEKTi0uzszPAykwrAUAlucmqiwAAAA="/>
  </w:docVars>
  <w:rsids>
    <w:rsidRoot w:val="0095520A"/>
    <w:rsid w:val="00004F6B"/>
    <w:rsid w:val="00005899"/>
    <w:rsid w:val="000B50E9"/>
    <w:rsid w:val="00135A20"/>
    <w:rsid w:val="0017398E"/>
    <w:rsid w:val="001A0A5C"/>
    <w:rsid w:val="001B3948"/>
    <w:rsid w:val="002B6FFA"/>
    <w:rsid w:val="00351E7F"/>
    <w:rsid w:val="00392B64"/>
    <w:rsid w:val="003A1237"/>
    <w:rsid w:val="003A5AA7"/>
    <w:rsid w:val="003E58DF"/>
    <w:rsid w:val="003F274C"/>
    <w:rsid w:val="00417204"/>
    <w:rsid w:val="00425277"/>
    <w:rsid w:val="004929DA"/>
    <w:rsid w:val="00492F2A"/>
    <w:rsid w:val="00493883"/>
    <w:rsid w:val="00513BE3"/>
    <w:rsid w:val="0054328F"/>
    <w:rsid w:val="00551E34"/>
    <w:rsid w:val="00677A84"/>
    <w:rsid w:val="006B03C4"/>
    <w:rsid w:val="006D62CF"/>
    <w:rsid w:val="00721820"/>
    <w:rsid w:val="00761982"/>
    <w:rsid w:val="007650AD"/>
    <w:rsid w:val="00766E20"/>
    <w:rsid w:val="007730C3"/>
    <w:rsid w:val="00786516"/>
    <w:rsid w:val="00792CA2"/>
    <w:rsid w:val="00792FA6"/>
    <w:rsid w:val="007A149E"/>
    <w:rsid w:val="007B5EC6"/>
    <w:rsid w:val="008203A4"/>
    <w:rsid w:val="00883132"/>
    <w:rsid w:val="008B6A37"/>
    <w:rsid w:val="009017E0"/>
    <w:rsid w:val="009410BB"/>
    <w:rsid w:val="00943E82"/>
    <w:rsid w:val="009473E2"/>
    <w:rsid w:val="0095520A"/>
    <w:rsid w:val="00967F4B"/>
    <w:rsid w:val="00986411"/>
    <w:rsid w:val="009928B8"/>
    <w:rsid w:val="009A009D"/>
    <w:rsid w:val="009B3E1D"/>
    <w:rsid w:val="009B6C78"/>
    <w:rsid w:val="00A34687"/>
    <w:rsid w:val="00AC5AF5"/>
    <w:rsid w:val="00B47266"/>
    <w:rsid w:val="00BB75F7"/>
    <w:rsid w:val="00BF4FCC"/>
    <w:rsid w:val="00C366E9"/>
    <w:rsid w:val="00C41BEF"/>
    <w:rsid w:val="00CC3A5F"/>
    <w:rsid w:val="00CF3239"/>
    <w:rsid w:val="00D23581"/>
    <w:rsid w:val="00D43C18"/>
    <w:rsid w:val="00D55D20"/>
    <w:rsid w:val="00D63B60"/>
    <w:rsid w:val="00D64977"/>
    <w:rsid w:val="00D9009D"/>
    <w:rsid w:val="00D90118"/>
    <w:rsid w:val="00DA775C"/>
    <w:rsid w:val="00DB013E"/>
    <w:rsid w:val="00DB16EC"/>
    <w:rsid w:val="00DC2DF9"/>
    <w:rsid w:val="00DC36AF"/>
    <w:rsid w:val="00DF1597"/>
    <w:rsid w:val="00E93F0E"/>
    <w:rsid w:val="00E96803"/>
    <w:rsid w:val="00ED11F9"/>
    <w:rsid w:val="00ED3485"/>
    <w:rsid w:val="00EE3E2A"/>
    <w:rsid w:val="00F22355"/>
    <w:rsid w:val="00F8754F"/>
    <w:rsid w:val="00FA21AE"/>
    <w:rsid w:val="00FB1E3E"/>
    <w:rsid w:val="00FD09E0"/>
    <w:rsid w:val="00FD11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398E"/>
    <w:pPr>
      <w:spacing w:after="200" w:line="276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520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5520A"/>
    <w:pPr>
      <w:ind w:left="720"/>
      <w:contextualSpacing/>
    </w:pPr>
    <w:rPr>
      <w:rFonts w:eastAsia="Times New Roman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20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552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25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5277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4252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25277"/>
    <w:rPr>
      <w:sz w:val="22"/>
      <w:szCs w:val="22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48C35A-8C49-4BA1-AB6F-F30B9656B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amp.officer</cp:lastModifiedBy>
  <cp:revision>1</cp:revision>
  <cp:lastPrinted>2017-06-27T10:02:00Z</cp:lastPrinted>
  <dcterms:created xsi:type="dcterms:W3CDTF">2019-01-16T10:20:00Z</dcterms:created>
  <dcterms:modified xsi:type="dcterms:W3CDTF">2019-01-16T11:19:00Z</dcterms:modified>
</cp:coreProperties>
</file>